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eteorologist position at [Organization Name] in France Lyon. As a dedicated and experienced meteorologist with a strong passion for weather science and its critical role in shaping communities, I am eager to contribute my expertise to an organization that values precision, innovation, and service. Lyon’s unique geographical location—straddling the Rhône River and bordered by the Alps—offers a dynamic environment where accurate weather forecasting is essential for both urban planning and environmental sustainability. This makes France Lyon an ideal place to advance my career as a Meteorologist, where I can combine technical excellence with a commitment to public service.</w:t>
      </w:r>
    </w:p>
    <w:p>
      <w:pPr>
        <w:pStyle w:val="BodyText"/>
      </w:pPr>
      <w:r>
        <w:t xml:space="preserve">With over [X] years of experience in meteorological research, data analysis, and weather forecasting, I have developed a deep understanding of atmospheric phenomena and their impact on daily life. My academic background in Meteorology from [University Name], coupled with hands-on experience working at [Previous Organization or Institution], has equipped me with the skills to interpret complex weather models, analyze climate trends, and communicate findings effectively to diverse audiences. Whether it is predicting severe weather events or providing actionable insights for agriculture, aviation, or disaster management, I thrive in environments where precision and clarity are paramount.</w:t>
      </w:r>
    </w:p>
    <w:p>
      <w:pPr>
        <w:pStyle w:val="BodyText"/>
      </w:pPr>
      <w:r>
        <w:t xml:space="preserve">What draws me specifically to France Lyon is the city’s unique climate and its significance as a hub for meteorological innovation. Lyon’s proximity to the Alps creates microclimates that require specialized forecasting techniques, while its role as a cultural and economic center demands reliable weather data for infrastructure planning, tourism, and public safety. I am particularly inspired by [mention a specific project, institution, or initiative in Lyon related to meteorology or environmental science], which aligns with my goal of contributing to sustainable development through accurate weather science. As a Meteorologist in France Lyon, I aim to support local communities by delivering forecasts that enhance resilience against extreme weather events and promote informed decision-making.</w:t>
      </w:r>
    </w:p>
    <w:p>
      <w:pPr>
        <w:pStyle w:val="BodyText"/>
      </w:pPr>
      <w:r>
        <w:t xml:space="preserve">Throughout my career, I have prioritized collaboration and interdisciplinary approaches. At [Previous Organization], I worked closely with engineers, urban planners, and environmental scientists to develop weather-informed solutions for smart city initiatives. This experience reinforced the importance of integrating meteorological data into broader societal goals, a principle I am eager to apply in Lyon’s vibrant ecosystem. Additionally, my proficiency in [mention relevant skills: e.g., Python programming, GIS tools, numerical weather prediction models] enables me to leverage cutting-edge technology to improve forecasting accuracy and efficiency.</w:t>
      </w:r>
    </w:p>
    <w:p>
      <w:pPr>
        <w:pStyle w:val="BodyText"/>
      </w:pPr>
      <w:r>
        <w:t xml:space="preserve">One of the most rewarding aspects of being a Meteorologist is the opportunity to educate and empower others. In previous roles, I have led workshops for students and professionals on climate change impacts and weather risk management, emphasizing the need for proactive measures in an increasingly unpredictable climate. In France Lyon, I would be honored to share my knowledge with local communities, whether through public outreach programs or partnerships with educational institutions. By fostering a culture of weather literacy, I believe we can build a more informed and prepared society.</w:t>
      </w:r>
    </w:p>
    <w:p>
      <w:pPr>
        <w:pStyle w:val="BodyText"/>
      </w:pPr>
      <w:r>
        <w:t xml:space="preserve">My commitment to the field of meteorology is further strengthened by my personal connection to France. Having [mention any relevant experience: e.g., studied in France, collaborated with French organizations, or visited Lyon], I have witnessed firsthand the country’s dedication to environmental stewardship and scientific excellence. The rigorous standards of French meteorological research and the emphasis on public service resonate deeply with my professional values. I am confident that my technical expertise, combined with my passion for weather science, will allow me to contribute meaningfully to your team.</w:t>
      </w:r>
    </w:p>
    <w:p>
      <w:pPr>
        <w:pStyle w:val="BodyText"/>
      </w:pPr>
      <w:r>
        <w:t xml:space="preserve">As a Meteorologist in France Lyon, I am prepared to tackle the challenges of a diverse climate while embracing the city’s rich cultural heritage. Whether it is supporting local industries through accurate forecasts or collaborating with international partners on climate research, I am driven by the belief that meteorology is not just about predicting weather—it’s about shaping a safer, more sustainable future. I would be thrilled to bring my skills and enthusiasm to [Organization Name], where I can work alongside a team of professionals dedicated to excellence in meteorological science.</w:t>
      </w:r>
    </w:p>
    <w:p>
      <w:pPr>
        <w:pStyle w:val="BodyText"/>
      </w:pPr>
      <w:r>
        <w:t xml:space="preserve">Thank you for considering my application. I look forward to the opportunity to discuss how my background, vision, and dedication align with the goals of your organization. Please feel free to contact me at [your phone number] or [your email address] at your convenience. I am available for an interview at any time that suits your schedul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2:39:49Z</dcterms:created>
  <dcterms:modified xsi:type="dcterms:W3CDTF">2025-12-11T12:39:49Z</dcterms:modified>
</cp:coreProperties>
</file>

<file path=docProps/custom.xml><?xml version="1.0" encoding="utf-8"?>
<Properties xmlns="http://schemas.openxmlformats.org/officeDocument/2006/custom-properties" xmlns:vt="http://schemas.openxmlformats.org/officeDocument/2006/docPropsVTypes"/>
</file>